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3754A"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A one-hour course on star schema could include the following topics:</w:t>
      </w:r>
    </w:p>
    <w:p w14:paraId="0B176164"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Introduction to star schema</w:t>
      </w:r>
    </w:p>
    <w:p w14:paraId="1AFFF413"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Components of a star schema</w:t>
      </w:r>
    </w:p>
    <w:p w14:paraId="68433FF6"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Advantages of using star schema</w:t>
      </w:r>
    </w:p>
    <w:p w14:paraId="76F9B002"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Disadvantages of using star schema</w:t>
      </w:r>
    </w:p>
    <w:p w14:paraId="63E22F4A"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When to use star schema</w:t>
      </w:r>
    </w:p>
    <w:p w14:paraId="773D1FBE"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How to create a star schema</w:t>
      </w:r>
    </w:p>
    <w:p w14:paraId="7EF7B182" w14:textId="77777777" w:rsidR="008F45E5" w:rsidRPr="008F45E5" w:rsidRDefault="008F45E5" w:rsidP="008F45E5">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roubleshooting star schema</w:t>
      </w:r>
    </w:p>
    <w:p w14:paraId="7F61C13B"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Here is a more detailed breakdown of each topic:</w:t>
      </w:r>
    </w:p>
    <w:p w14:paraId="643F021F"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Introduction to star schema:</w:t>
      </w:r>
      <w:r w:rsidRPr="008F45E5">
        <w:rPr>
          <w:rFonts w:ascii="Times New Roman" w:eastAsia="Times New Roman" w:hAnsi="Times New Roman" w:cs="Times New Roman"/>
          <w:kern w:val="0"/>
          <w:sz w:val="24"/>
          <w:szCs w:val="24"/>
          <w:lang w:eastAsia="en-GB"/>
          <w14:ligatures w14:val="none"/>
        </w:rPr>
        <w:t xml:space="preserve"> A star schema is a data warehouse design pattern that uses a central fact table to relate to multiple dimension tables. The fact table contains the primary data, such as sales figures, while the dimension tables provide additional information, such as customer demographics or product attributes.</w:t>
      </w:r>
    </w:p>
    <w:p w14:paraId="60414BAE"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Components of a star schema:</w:t>
      </w:r>
      <w:r w:rsidRPr="008F45E5">
        <w:rPr>
          <w:rFonts w:ascii="Times New Roman" w:eastAsia="Times New Roman" w:hAnsi="Times New Roman" w:cs="Times New Roman"/>
          <w:kern w:val="0"/>
          <w:sz w:val="24"/>
          <w:szCs w:val="24"/>
          <w:lang w:eastAsia="en-GB"/>
          <w14:ligatures w14:val="none"/>
        </w:rPr>
        <w:t xml:space="preserve"> A star schema is made up of three main components: </w:t>
      </w:r>
    </w:p>
    <w:p w14:paraId="44014C0B"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Fact table: The fact table contains the primary data for the data warehouse.</w:t>
      </w:r>
    </w:p>
    <w:p w14:paraId="00CF292D"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Dimension tables: The dimension tables provide additional information about the data in the fact table.</w:t>
      </w:r>
    </w:p>
    <w:p w14:paraId="266B5B65"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Relationships: The relationships between the fact table and the dimension tables define how the data is related.</w:t>
      </w:r>
    </w:p>
    <w:p w14:paraId="7F9E066F"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Advantages of using star schema:</w:t>
      </w:r>
      <w:r w:rsidRPr="008F45E5">
        <w:rPr>
          <w:rFonts w:ascii="Times New Roman" w:eastAsia="Times New Roman" w:hAnsi="Times New Roman" w:cs="Times New Roman"/>
          <w:kern w:val="0"/>
          <w:sz w:val="24"/>
          <w:szCs w:val="24"/>
          <w:lang w:eastAsia="en-GB"/>
          <w14:ligatures w14:val="none"/>
        </w:rPr>
        <w:t xml:space="preserve"> Star schemas are a popular data warehouse design pattern because they are easy to understand and maintain. They are also very efficient for querying, as most queries only need to access the fact table and one or two dimension tables.</w:t>
      </w:r>
    </w:p>
    <w:p w14:paraId="6C69C65F"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Disadvantages of using star schema:</w:t>
      </w:r>
      <w:r w:rsidRPr="008F45E5">
        <w:rPr>
          <w:rFonts w:ascii="Times New Roman" w:eastAsia="Times New Roman" w:hAnsi="Times New Roman" w:cs="Times New Roman"/>
          <w:kern w:val="0"/>
          <w:sz w:val="24"/>
          <w:szCs w:val="24"/>
          <w:lang w:eastAsia="en-GB"/>
          <w14:ligatures w14:val="none"/>
        </w:rPr>
        <w:t xml:space="preserve"> Star schemas can be inefficient for reporting, as they require multiple joins to generate reports. They can also be difficult to scale to large amounts of data.</w:t>
      </w:r>
    </w:p>
    <w:p w14:paraId="30EC1E47"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When to use star schema:</w:t>
      </w:r>
      <w:r w:rsidRPr="008F45E5">
        <w:rPr>
          <w:rFonts w:ascii="Times New Roman" w:eastAsia="Times New Roman" w:hAnsi="Times New Roman" w:cs="Times New Roman"/>
          <w:kern w:val="0"/>
          <w:sz w:val="24"/>
          <w:szCs w:val="24"/>
          <w:lang w:eastAsia="en-GB"/>
          <w14:ligatures w14:val="none"/>
        </w:rPr>
        <w:t xml:space="preserve"> Star schemas are a good choice for data warehouses that need to support OLAP (online analytical processing) queries. They are also a good choice for data warehouses that need to support reporting, but only on a small scale.</w:t>
      </w:r>
    </w:p>
    <w:p w14:paraId="6D5255B1"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How to create a star schema:</w:t>
      </w:r>
      <w:r w:rsidRPr="008F45E5">
        <w:rPr>
          <w:rFonts w:ascii="Times New Roman" w:eastAsia="Times New Roman" w:hAnsi="Times New Roman" w:cs="Times New Roman"/>
          <w:kern w:val="0"/>
          <w:sz w:val="24"/>
          <w:szCs w:val="24"/>
          <w:lang w:eastAsia="en-GB"/>
          <w14:ligatures w14:val="none"/>
        </w:rPr>
        <w:t xml:space="preserve"> To create a star schema, you will need to create the fact table and the dimension tables. You will also need to define the relationships between the tables.</w:t>
      </w:r>
    </w:p>
    <w:p w14:paraId="0AAE6795" w14:textId="77777777" w:rsidR="008F45E5" w:rsidRPr="008F45E5" w:rsidRDefault="008F45E5" w:rsidP="008F45E5">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Troubleshooting star schema:</w:t>
      </w:r>
      <w:r w:rsidRPr="008F45E5">
        <w:rPr>
          <w:rFonts w:ascii="Times New Roman" w:eastAsia="Times New Roman" w:hAnsi="Times New Roman" w:cs="Times New Roman"/>
          <w:kern w:val="0"/>
          <w:sz w:val="24"/>
          <w:szCs w:val="24"/>
          <w:lang w:eastAsia="en-GB"/>
          <w14:ligatures w14:val="none"/>
        </w:rPr>
        <w:t xml:space="preserve"> If you are having problems with your star schema, you can troubleshoot the problem by checking the following: </w:t>
      </w:r>
    </w:p>
    <w:p w14:paraId="5FC87167"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data types in the tables are correct.</w:t>
      </w:r>
    </w:p>
    <w:p w14:paraId="27B3780D"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relationships between the tables are correct.</w:t>
      </w:r>
    </w:p>
    <w:p w14:paraId="2B115953" w14:textId="77777777" w:rsidR="008F45E5" w:rsidRPr="008F45E5" w:rsidRDefault="008F45E5" w:rsidP="008F45E5">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queries are using the correct tables and columns.</w:t>
      </w:r>
    </w:p>
    <w:p w14:paraId="5CFB8C61" w14:textId="77777777" w:rsidR="00E96D90" w:rsidRDefault="00E96D90"/>
    <w:p w14:paraId="222A601E"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Here is a list of what should be included in a one-hour course on star schema:</w:t>
      </w:r>
    </w:p>
    <w:p w14:paraId="4EB62CF9" w14:textId="77777777" w:rsidR="008F45E5" w:rsidRPr="008F45E5" w:rsidRDefault="008F45E5" w:rsidP="008F45E5">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 xml:space="preserve">Introduction to star schema </w:t>
      </w:r>
    </w:p>
    <w:p w14:paraId="3DE830A3"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What is a star schema?</w:t>
      </w:r>
    </w:p>
    <w:p w14:paraId="0F9EB170"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Why use a star schema?</w:t>
      </w:r>
    </w:p>
    <w:p w14:paraId="5609CF75"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Advantages and disadvantages of star schema</w:t>
      </w:r>
    </w:p>
    <w:p w14:paraId="51689711" w14:textId="77777777" w:rsidR="008F45E5" w:rsidRPr="008F45E5" w:rsidRDefault="008F45E5" w:rsidP="008F45E5">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 xml:space="preserve">Components of star schema </w:t>
      </w:r>
    </w:p>
    <w:p w14:paraId="34783FAB"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lastRenderedPageBreak/>
        <w:t>Fact table</w:t>
      </w:r>
    </w:p>
    <w:p w14:paraId="042F4A75"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Dimension tables</w:t>
      </w:r>
    </w:p>
    <w:p w14:paraId="25481AFC"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Relationships between tables</w:t>
      </w:r>
    </w:p>
    <w:p w14:paraId="5A3FFD07" w14:textId="77777777" w:rsidR="008F45E5" w:rsidRPr="008F45E5" w:rsidRDefault="008F45E5" w:rsidP="008F45E5">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 xml:space="preserve">Design considerations for star schema </w:t>
      </w:r>
    </w:p>
    <w:p w14:paraId="63DADA52"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Choosing the right data types</w:t>
      </w:r>
    </w:p>
    <w:p w14:paraId="5DF66164"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Creating indexes</w:t>
      </w:r>
    </w:p>
    <w:p w14:paraId="50031EDB"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Optimizing queries</w:t>
      </w:r>
    </w:p>
    <w:p w14:paraId="22C3961F" w14:textId="77777777" w:rsidR="008F45E5" w:rsidRPr="008F45E5" w:rsidRDefault="008F45E5" w:rsidP="008F45E5">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 xml:space="preserve">Best practices for star schema </w:t>
      </w:r>
    </w:p>
    <w:p w14:paraId="4462DF94"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Scaling up and out</w:t>
      </w:r>
    </w:p>
    <w:p w14:paraId="20281313"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Maintaining performance</w:t>
      </w:r>
    </w:p>
    <w:p w14:paraId="3C707F5E" w14:textId="77777777" w:rsidR="008F45E5" w:rsidRPr="008F45E5" w:rsidRDefault="008F45E5" w:rsidP="008F45E5">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Securing data</w:t>
      </w:r>
    </w:p>
    <w:p w14:paraId="42D30D38" w14:textId="77777777" w:rsidR="008F45E5" w:rsidRPr="008F45E5" w:rsidRDefault="008F45E5" w:rsidP="008F45E5">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Conclusion</w:t>
      </w:r>
    </w:p>
    <w:p w14:paraId="35AEEF8B"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Here are some additional details about each topic:</w:t>
      </w:r>
    </w:p>
    <w:p w14:paraId="132864F1" w14:textId="77777777" w:rsidR="008F45E5" w:rsidRPr="008F45E5" w:rsidRDefault="008F45E5" w:rsidP="008F45E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Introduction to star schema</w:t>
      </w:r>
    </w:p>
    <w:p w14:paraId="0FB522EF"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A star schema is a data model that is commonly used in data warehouses. It consists of a fact table that contains measures (numeric data) and a set of dimension tables that contain descriptive attributes (text data). The fact table is the central table in the star schema, and it is related to the dimension tables through foreign keys.</w:t>
      </w:r>
    </w:p>
    <w:p w14:paraId="3309D2D6" w14:textId="77777777" w:rsidR="008F45E5" w:rsidRPr="008F45E5" w:rsidRDefault="008F45E5" w:rsidP="008F45E5">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Components of star schema</w:t>
      </w:r>
    </w:p>
    <w:p w14:paraId="1AEA356F"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two main components of a star schema are the fact table and the dimension tables.</w:t>
      </w:r>
    </w:p>
    <w:p w14:paraId="2610A710" w14:textId="77777777" w:rsidR="008F45E5" w:rsidRPr="008F45E5" w:rsidRDefault="008F45E5" w:rsidP="008F45E5">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Fact table</w:t>
      </w:r>
    </w:p>
    <w:p w14:paraId="67E5CC14"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fact table contains the measures (numeric data) for the data warehouse. The measures are typically aggregated, such as sales by product or customer.</w:t>
      </w:r>
    </w:p>
    <w:p w14:paraId="75D30F1A" w14:textId="77777777" w:rsidR="008F45E5" w:rsidRPr="008F45E5" w:rsidRDefault="008F45E5" w:rsidP="008F45E5">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Dimension tables</w:t>
      </w:r>
    </w:p>
    <w:p w14:paraId="3CF7519B"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dimension tables contain descriptive attributes (text data) for the data warehouse. The attributes are typically related to the measures in the fact table through foreign keys.</w:t>
      </w:r>
    </w:p>
    <w:p w14:paraId="77027634" w14:textId="77777777" w:rsidR="008F45E5" w:rsidRPr="008F45E5" w:rsidRDefault="008F45E5" w:rsidP="008F45E5">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Relationships between tables</w:t>
      </w:r>
    </w:p>
    <w:p w14:paraId="347DB35C"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fact table and the dimension tables are related to each other through foreign keys. The foreign keys in the fact table point to the primary keys in the dimension tables.</w:t>
      </w:r>
    </w:p>
    <w:p w14:paraId="55569DAC" w14:textId="77777777" w:rsidR="008F45E5" w:rsidRPr="008F45E5" w:rsidRDefault="008F45E5" w:rsidP="008F45E5">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Design considerations for star schema</w:t>
      </w:r>
    </w:p>
    <w:p w14:paraId="76EBB3BC"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When designing a star schema, there are a number of factors to consider, such as:</w:t>
      </w:r>
    </w:p>
    <w:p w14:paraId="4B5B34D9" w14:textId="77777777" w:rsidR="008F45E5" w:rsidRPr="008F45E5" w:rsidRDefault="008F45E5" w:rsidP="008F45E5">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data types of the measures and attributes</w:t>
      </w:r>
    </w:p>
    <w:p w14:paraId="050744EC" w14:textId="77777777" w:rsidR="008F45E5" w:rsidRPr="008F45E5" w:rsidRDefault="008F45E5" w:rsidP="008F45E5">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relationships between the tables</w:t>
      </w:r>
    </w:p>
    <w:p w14:paraId="02EBCE48" w14:textId="77777777" w:rsidR="008F45E5" w:rsidRPr="008F45E5" w:rsidRDefault="008F45E5" w:rsidP="008F45E5">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indexes that should be created</w:t>
      </w:r>
    </w:p>
    <w:p w14:paraId="2B554AA4" w14:textId="77777777" w:rsidR="008F45E5" w:rsidRPr="008F45E5" w:rsidRDefault="008F45E5" w:rsidP="008F45E5">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The queries that will be run against the data warehouse</w:t>
      </w:r>
    </w:p>
    <w:p w14:paraId="021D4F0D" w14:textId="77777777" w:rsidR="008F45E5" w:rsidRPr="00023AD7" w:rsidRDefault="008F45E5" w:rsidP="008F45E5">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Best practices for star schema</w:t>
      </w:r>
    </w:p>
    <w:p w14:paraId="396E4531" w14:textId="77777777" w:rsidR="008F45E5" w:rsidRP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lastRenderedPageBreak/>
        <w:t>There are a number of best practices for star schema, such as:</w:t>
      </w:r>
    </w:p>
    <w:p w14:paraId="56614DBB" w14:textId="77777777" w:rsidR="008F45E5" w:rsidRPr="008F45E5" w:rsidRDefault="008F45E5" w:rsidP="008F45E5">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Scaling up and out</w:t>
      </w:r>
    </w:p>
    <w:p w14:paraId="6DEFE31C" w14:textId="77777777" w:rsidR="008F45E5" w:rsidRPr="008F45E5" w:rsidRDefault="008F45E5" w:rsidP="008F45E5">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Maintaining performance</w:t>
      </w:r>
    </w:p>
    <w:p w14:paraId="26E8A3C2" w14:textId="77777777" w:rsidR="008F45E5" w:rsidRPr="008F45E5" w:rsidRDefault="008F45E5" w:rsidP="008F45E5">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Securing data</w:t>
      </w:r>
    </w:p>
    <w:p w14:paraId="45DF033F" w14:textId="77777777" w:rsidR="008F45E5" w:rsidRPr="008F45E5" w:rsidRDefault="008F45E5" w:rsidP="008F45E5">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b/>
          <w:bCs/>
          <w:kern w:val="0"/>
          <w:sz w:val="24"/>
          <w:szCs w:val="24"/>
          <w:lang w:eastAsia="en-GB"/>
          <w14:ligatures w14:val="none"/>
        </w:rPr>
        <w:t>Conclusion</w:t>
      </w:r>
    </w:p>
    <w:p w14:paraId="178C6374" w14:textId="7205DA91" w:rsidR="008F45E5" w:rsidRDefault="008F45E5"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8F45E5">
        <w:rPr>
          <w:rFonts w:ascii="Times New Roman" w:eastAsia="Times New Roman" w:hAnsi="Times New Roman" w:cs="Times New Roman"/>
          <w:kern w:val="0"/>
          <w:sz w:val="24"/>
          <w:szCs w:val="24"/>
          <w:lang w:eastAsia="en-GB"/>
          <w14:ligatures w14:val="none"/>
        </w:rPr>
        <w:t xml:space="preserve">Star schema is a powerful data model that can be used to store and </w:t>
      </w:r>
      <w:proofErr w:type="spellStart"/>
      <w:r w:rsidRPr="008F45E5">
        <w:rPr>
          <w:rFonts w:ascii="Times New Roman" w:eastAsia="Times New Roman" w:hAnsi="Times New Roman" w:cs="Times New Roman"/>
          <w:kern w:val="0"/>
          <w:sz w:val="24"/>
          <w:szCs w:val="24"/>
          <w:lang w:eastAsia="en-GB"/>
          <w14:ligatures w14:val="none"/>
        </w:rPr>
        <w:t>analyze</w:t>
      </w:r>
      <w:proofErr w:type="spellEnd"/>
      <w:r w:rsidRPr="008F45E5">
        <w:rPr>
          <w:rFonts w:ascii="Times New Roman" w:eastAsia="Times New Roman" w:hAnsi="Times New Roman" w:cs="Times New Roman"/>
          <w:kern w:val="0"/>
          <w:sz w:val="24"/>
          <w:szCs w:val="24"/>
          <w:lang w:eastAsia="en-GB"/>
          <w14:ligatures w14:val="none"/>
        </w:rPr>
        <w:t xml:space="preserve"> large amounts of data. It is a popular choice for data warehouses because it is easy to design, implement, and maintain.</w:t>
      </w:r>
    </w:p>
    <w:p w14:paraId="6C10A289" w14:textId="77777777" w:rsidR="00023AD7" w:rsidRPr="008F45E5" w:rsidRDefault="00023AD7" w:rsidP="00023AD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b/>
          <w:bCs/>
          <w:kern w:val="0"/>
          <w:sz w:val="24"/>
          <w:szCs w:val="24"/>
          <w:lang w:eastAsia="en-GB"/>
          <w14:ligatures w14:val="none"/>
        </w:rPr>
        <w:t>----------------------------------------------------------------------</w:t>
      </w:r>
    </w:p>
    <w:p w14:paraId="4D771294" w14:textId="77777777" w:rsidR="00023AD7" w:rsidRPr="008F45E5" w:rsidRDefault="00023AD7" w:rsidP="008F45E5">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p>
    <w:p w14:paraId="7C3B1AEE" w14:textId="77777777" w:rsidR="00023AD7" w:rsidRPr="00023AD7" w:rsidRDefault="00023AD7" w:rsidP="00023AD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kern w:val="0"/>
          <w:sz w:val="24"/>
          <w:szCs w:val="24"/>
          <w:lang w:eastAsia="en-GB"/>
          <w14:ligatures w14:val="none"/>
        </w:rPr>
        <w:t>There are a number of reasons why you should use a star schema in Power BI:</w:t>
      </w:r>
    </w:p>
    <w:p w14:paraId="02851A1F" w14:textId="77777777" w:rsidR="00023AD7" w:rsidRPr="00023AD7" w:rsidRDefault="00023AD7" w:rsidP="00023AD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Performance:</w:t>
      </w:r>
      <w:r w:rsidRPr="00023AD7">
        <w:rPr>
          <w:rFonts w:ascii="Times New Roman" w:eastAsia="Times New Roman" w:hAnsi="Times New Roman" w:cs="Times New Roman"/>
          <w:kern w:val="0"/>
          <w:sz w:val="24"/>
          <w:szCs w:val="24"/>
          <w:lang w:eastAsia="en-GB"/>
          <w14:ligatures w14:val="none"/>
        </w:rPr>
        <w:t xml:space="preserve"> Star schemas are designed for performance. The fact table is the central table in the schema, and it is related to the dimension tables through foreign keys. This allows Power BI to quickly and easily join the tables together when you are creating reports.</w:t>
      </w:r>
    </w:p>
    <w:p w14:paraId="4747BBE7" w14:textId="77777777" w:rsidR="00023AD7" w:rsidRPr="00023AD7" w:rsidRDefault="00023AD7" w:rsidP="00023AD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Flexibility:</w:t>
      </w:r>
      <w:r w:rsidRPr="00023AD7">
        <w:rPr>
          <w:rFonts w:ascii="Times New Roman" w:eastAsia="Times New Roman" w:hAnsi="Times New Roman" w:cs="Times New Roman"/>
          <w:kern w:val="0"/>
          <w:sz w:val="24"/>
          <w:szCs w:val="24"/>
          <w:lang w:eastAsia="en-GB"/>
          <w14:ligatures w14:val="none"/>
        </w:rPr>
        <w:t xml:space="preserve"> Star schemas are very flexible. You can easily add new tables to the schema, or change the relationships between tables. This makes it easy to adapt the schema to changes in your business.</w:t>
      </w:r>
    </w:p>
    <w:p w14:paraId="26005FF1" w14:textId="10D3663C" w:rsidR="00023AD7" w:rsidRPr="00023AD7" w:rsidRDefault="00023AD7" w:rsidP="00023AD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Scalability:</w:t>
      </w:r>
      <w:r w:rsidRPr="00023AD7">
        <w:rPr>
          <w:rFonts w:ascii="Times New Roman" w:eastAsia="Times New Roman" w:hAnsi="Times New Roman" w:cs="Times New Roman"/>
          <w:kern w:val="0"/>
          <w:sz w:val="24"/>
          <w:szCs w:val="24"/>
          <w:lang w:eastAsia="en-GB"/>
          <w14:ligatures w14:val="none"/>
        </w:rPr>
        <w:t xml:space="preserve"> Star schemas are scalable. As your data grows, you can simply add more tables to the schema. This allows you to store and </w:t>
      </w:r>
      <w:r w:rsidR="00EC35BC" w:rsidRPr="00023AD7">
        <w:rPr>
          <w:rFonts w:ascii="Times New Roman" w:eastAsia="Times New Roman" w:hAnsi="Times New Roman" w:cs="Times New Roman"/>
          <w:kern w:val="0"/>
          <w:sz w:val="24"/>
          <w:szCs w:val="24"/>
          <w:lang w:eastAsia="en-GB"/>
          <w14:ligatures w14:val="none"/>
        </w:rPr>
        <w:t>analyse</w:t>
      </w:r>
      <w:r w:rsidRPr="00023AD7">
        <w:rPr>
          <w:rFonts w:ascii="Times New Roman" w:eastAsia="Times New Roman" w:hAnsi="Times New Roman" w:cs="Times New Roman"/>
          <w:kern w:val="0"/>
          <w:sz w:val="24"/>
          <w:szCs w:val="24"/>
          <w:lang w:eastAsia="en-GB"/>
          <w14:ligatures w14:val="none"/>
        </w:rPr>
        <w:t xml:space="preserve"> large amounts of data without affecting the performance of your reports.</w:t>
      </w:r>
    </w:p>
    <w:p w14:paraId="776D74EB" w14:textId="77777777" w:rsidR="00023AD7" w:rsidRPr="00023AD7" w:rsidRDefault="00023AD7" w:rsidP="00023AD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Simplicity:</w:t>
      </w:r>
      <w:r w:rsidRPr="00023AD7">
        <w:rPr>
          <w:rFonts w:ascii="Times New Roman" w:eastAsia="Times New Roman" w:hAnsi="Times New Roman" w:cs="Times New Roman"/>
          <w:kern w:val="0"/>
          <w:sz w:val="24"/>
          <w:szCs w:val="24"/>
          <w:lang w:eastAsia="en-GB"/>
          <w14:ligatures w14:val="none"/>
        </w:rPr>
        <w:t xml:space="preserve"> Star schemas are simple to understand. The fact table contains the measures (numeric data), and the dimension tables contain the descriptive attributes (text data). This makes it easy to understand the data in the schema and to create reports.</w:t>
      </w:r>
    </w:p>
    <w:p w14:paraId="3D2B4971" w14:textId="0B541FF1" w:rsidR="00023AD7" w:rsidRPr="00023AD7" w:rsidRDefault="00023AD7" w:rsidP="00023AD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kern w:val="0"/>
          <w:sz w:val="24"/>
          <w:szCs w:val="24"/>
          <w:lang w:eastAsia="en-GB"/>
          <w14:ligatures w14:val="none"/>
        </w:rPr>
        <w:t xml:space="preserve">If you are using Power BI to </w:t>
      </w:r>
      <w:r w:rsidR="00EC35BC" w:rsidRPr="00023AD7">
        <w:rPr>
          <w:rFonts w:ascii="Times New Roman" w:eastAsia="Times New Roman" w:hAnsi="Times New Roman" w:cs="Times New Roman"/>
          <w:kern w:val="0"/>
          <w:sz w:val="24"/>
          <w:szCs w:val="24"/>
          <w:lang w:eastAsia="en-GB"/>
          <w14:ligatures w14:val="none"/>
        </w:rPr>
        <w:t>analyse</w:t>
      </w:r>
      <w:r w:rsidRPr="00023AD7">
        <w:rPr>
          <w:rFonts w:ascii="Times New Roman" w:eastAsia="Times New Roman" w:hAnsi="Times New Roman" w:cs="Times New Roman"/>
          <w:kern w:val="0"/>
          <w:sz w:val="24"/>
          <w:szCs w:val="24"/>
          <w:lang w:eastAsia="en-GB"/>
          <w14:ligatures w14:val="none"/>
        </w:rPr>
        <w:t xml:space="preserve"> large amounts of data, then a star schema is a good choice for your data model.</w:t>
      </w:r>
    </w:p>
    <w:p w14:paraId="40AD4772" w14:textId="77777777" w:rsidR="00023AD7" w:rsidRPr="00023AD7" w:rsidRDefault="00023AD7" w:rsidP="00023AD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kern w:val="0"/>
          <w:sz w:val="24"/>
          <w:szCs w:val="24"/>
          <w:lang w:eastAsia="en-GB"/>
          <w14:ligatures w14:val="none"/>
        </w:rPr>
        <w:t>Here are some additional benefits of using a star schema in Power BI:</w:t>
      </w:r>
    </w:p>
    <w:p w14:paraId="529AC09F" w14:textId="77777777" w:rsidR="00023AD7" w:rsidRPr="00023AD7" w:rsidRDefault="00023AD7" w:rsidP="00023AD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Ease of development:</w:t>
      </w:r>
      <w:r w:rsidRPr="00023AD7">
        <w:rPr>
          <w:rFonts w:ascii="Times New Roman" w:eastAsia="Times New Roman" w:hAnsi="Times New Roman" w:cs="Times New Roman"/>
          <w:kern w:val="0"/>
          <w:sz w:val="24"/>
          <w:szCs w:val="24"/>
          <w:lang w:eastAsia="en-GB"/>
          <w14:ligatures w14:val="none"/>
        </w:rPr>
        <w:t xml:space="preserve"> Star schemas are easy to develop because they are a well-known and well-understood data model. There are many resources available to help you develop a star schema, including books, articles, and online courses.</w:t>
      </w:r>
    </w:p>
    <w:p w14:paraId="15DC764C" w14:textId="77777777" w:rsidR="00023AD7" w:rsidRPr="00023AD7" w:rsidRDefault="00023AD7" w:rsidP="00023AD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Ease of maintenance:</w:t>
      </w:r>
      <w:r w:rsidRPr="00023AD7">
        <w:rPr>
          <w:rFonts w:ascii="Times New Roman" w:eastAsia="Times New Roman" w:hAnsi="Times New Roman" w:cs="Times New Roman"/>
          <w:kern w:val="0"/>
          <w:sz w:val="24"/>
          <w:szCs w:val="24"/>
          <w:lang w:eastAsia="en-GB"/>
          <w14:ligatures w14:val="none"/>
        </w:rPr>
        <w:t xml:space="preserve"> Star schemas are easy to maintain because they are a simple data model. There are fewer tables and relationships to manage, which makes it easier to update the schema as your data changes.</w:t>
      </w:r>
    </w:p>
    <w:p w14:paraId="45B2EF9E" w14:textId="77777777" w:rsidR="00023AD7" w:rsidRPr="00023AD7" w:rsidRDefault="00023AD7" w:rsidP="00023AD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b/>
          <w:bCs/>
          <w:kern w:val="0"/>
          <w:sz w:val="24"/>
          <w:szCs w:val="24"/>
          <w:lang w:eastAsia="en-GB"/>
          <w14:ligatures w14:val="none"/>
        </w:rPr>
        <w:t>Ease of use:</w:t>
      </w:r>
      <w:r w:rsidRPr="00023AD7">
        <w:rPr>
          <w:rFonts w:ascii="Times New Roman" w:eastAsia="Times New Roman" w:hAnsi="Times New Roman" w:cs="Times New Roman"/>
          <w:kern w:val="0"/>
          <w:sz w:val="24"/>
          <w:szCs w:val="24"/>
          <w:lang w:eastAsia="en-GB"/>
          <w14:ligatures w14:val="none"/>
        </w:rPr>
        <w:t xml:space="preserve"> Star schemas are easy to use because they are a natural fit for the way people think about data. The fact table contains the measures, which are the things that people are typically interested in. The dimension tables contain the descriptive attributes, which help people to understand the measures.</w:t>
      </w:r>
    </w:p>
    <w:p w14:paraId="7C9F481A" w14:textId="34809C5D" w:rsidR="00023AD7" w:rsidRPr="00023AD7" w:rsidRDefault="00023AD7" w:rsidP="00023AD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023AD7">
        <w:rPr>
          <w:rFonts w:ascii="Times New Roman" w:eastAsia="Times New Roman" w:hAnsi="Times New Roman" w:cs="Times New Roman"/>
          <w:kern w:val="0"/>
          <w:sz w:val="24"/>
          <w:szCs w:val="24"/>
          <w:lang w:eastAsia="en-GB"/>
          <w14:ligatures w14:val="none"/>
        </w:rPr>
        <w:lastRenderedPageBreak/>
        <w:t xml:space="preserve">Overall, star schemas are a good choice for data </w:t>
      </w:r>
      <w:r w:rsidR="00EC35BC" w:rsidRPr="00023AD7">
        <w:rPr>
          <w:rFonts w:ascii="Times New Roman" w:eastAsia="Times New Roman" w:hAnsi="Times New Roman" w:cs="Times New Roman"/>
          <w:kern w:val="0"/>
          <w:sz w:val="24"/>
          <w:szCs w:val="24"/>
          <w:lang w:eastAsia="en-GB"/>
          <w14:ligatures w14:val="none"/>
        </w:rPr>
        <w:t>modelling</w:t>
      </w:r>
      <w:r w:rsidRPr="00023AD7">
        <w:rPr>
          <w:rFonts w:ascii="Times New Roman" w:eastAsia="Times New Roman" w:hAnsi="Times New Roman" w:cs="Times New Roman"/>
          <w:kern w:val="0"/>
          <w:sz w:val="24"/>
          <w:szCs w:val="24"/>
          <w:lang w:eastAsia="en-GB"/>
          <w14:ligatures w14:val="none"/>
        </w:rPr>
        <w:t xml:space="preserve"> in Power BI. They offer a number of benefits, including performance, flexibility, scalability, simplicity, ease of development, ease of maintenance, and ease of use.</w:t>
      </w:r>
    </w:p>
    <w:p w14:paraId="49BDF2BA" w14:textId="47122314" w:rsidR="008F45E5" w:rsidRDefault="00662297">
      <w:r>
        <w:t>-----------------------------------------------------------------------------------------------------------------------------</w:t>
      </w:r>
    </w:p>
    <w:p w14:paraId="7980358C"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 xml:space="preserve">Online Analytical Processing (OLAP) is a category of data analytics technologies that enable users to </w:t>
      </w:r>
      <w:proofErr w:type="spellStart"/>
      <w:r w:rsidRPr="00662297">
        <w:rPr>
          <w:rFonts w:ascii="Times New Roman" w:eastAsia="Times New Roman" w:hAnsi="Times New Roman" w:cs="Times New Roman"/>
          <w:kern w:val="0"/>
          <w:sz w:val="24"/>
          <w:szCs w:val="24"/>
          <w:lang w:eastAsia="en-GB"/>
          <w14:ligatures w14:val="none"/>
        </w:rPr>
        <w:t>analyze</w:t>
      </w:r>
      <w:proofErr w:type="spellEnd"/>
      <w:r w:rsidRPr="00662297">
        <w:rPr>
          <w:rFonts w:ascii="Times New Roman" w:eastAsia="Times New Roman" w:hAnsi="Times New Roman" w:cs="Times New Roman"/>
          <w:kern w:val="0"/>
          <w:sz w:val="24"/>
          <w:szCs w:val="24"/>
          <w:lang w:eastAsia="en-GB"/>
          <w14:ligatures w14:val="none"/>
        </w:rPr>
        <w:t xml:space="preserve"> multidimensional data from various angles very quickly. OLAP systems are designed to support complex analytical tasks such as reporting, online analytical dashboards, and data mining.</w:t>
      </w:r>
    </w:p>
    <w:p w14:paraId="469331F2"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OLAP systems typically store data in a multidimensional format, such as a star schema or a snowflake schema. This allows users to quickly and easily slice and dice the data to get the insights they need.</w:t>
      </w:r>
    </w:p>
    <w:p w14:paraId="17EFF4F2"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OLAP systems are often used in business intelligence (BI) applications. BI applications help businesses make better decisions by providing insights into their data.</w:t>
      </w:r>
    </w:p>
    <w:p w14:paraId="6B94AE32"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There are two main types of OLAP systems: multidimensional OLAP (MOLAP) and relational OLAP (ROLAP).</w:t>
      </w:r>
    </w:p>
    <w:p w14:paraId="41EB9C8A" w14:textId="77777777" w:rsidR="00662297" w:rsidRPr="00662297" w:rsidRDefault="00662297" w:rsidP="0066229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b/>
          <w:bCs/>
          <w:kern w:val="0"/>
          <w:sz w:val="24"/>
          <w:szCs w:val="24"/>
          <w:lang w:eastAsia="en-GB"/>
          <w14:ligatures w14:val="none"/>
        </w:rPr>
        <w:t>MOLAP</w:t>
      </w:r>
      <w:r w:rsidRPr="00662297">
        <w:rPr>
          <w:rFonts w:ascii="Times New Roman" w:eastAsia="Times New Roman" w:hAnsi="Times New Roman" w:cs="Times New Roman"/>
          <w:kern w:val="0"/>
          <w:sz w:val="24"/>
          <w:szCs w:val="24"/>
          <w:lang w:eastAsia="en-GB"/>
          <w14:ligatures w14:val="none"/>
        </w:rPr>
        <w:t xml:space="preserve"> systems store data in a multidimensional format. This makes it very fast to perform analytical queries on the data. However, MOLAP systems can be very expensive to implement and maintain.</w:t>
      </w:r>
    </w:p>
    <w:p w14:paraId="06E13506" w14:textId="77777777" w:rsidR="00662297" w:rsidRPr="00662297" w:rsidRDefault="00662297" w:rsidP="0066229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b/>
          <w:bCs/>
          <w:kern w:val="0"/>
          <w:sz w:val="24"/>
          <w:szCs w:val="24"/>
          <w:lang w:eastAsia="en-GB"/>
          <w14:ligatures w14:val="none"/>
        </w:rPr>
        <w:t>ROLAP</w:t>
      </w:r>
      <w:r w:rsidRPr="00662297">
        <w:rPr>
          <w:rFonts w:ascii="Times New Roman" w:eastAsia="Times New Roman" w:hAnsi="Times New Roman" w:cs="Times New Roman"/>
          <w:kern w:val="0"/>
          <w:sz w:val="24"/>
          <w:szCs w:val="24"/>
          <w:lang w:eastAsia="en-GB"/>
          <w14:ligatures w14:val="none"/>
        </w:rPr>
        <w:t xml:space="preserve"> systems store data in a relational database. This makes it easier to integrate ROLAP systems with other business applications. However, ROLAP systems can be slower than MOLAP systems for analytical queries.</w:t>
      </w:r>
    </w:p>
    <w:p w14:paraId="08BBE752"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 xml:space="preserve">OLAP systems are a valuable tool for businesses that need to </w:t>
      </w:r>
      <w:proofErr w:type="spellStart"/>
      <w:r w:rsidRPr="00662297">
        <w:rPr>
          <w:rFonts w:ascii="Times New Roman" w:eastAsia="Times New Roman" w:hAnsi="Times New Roman" w:cs="Times New Roman"/>
          <w:kern w:val="0"/>
          <w:sz w:val="24"/>
          <w:szCs w:val="24"/>
          <w:lang w:eastAsia="en-GB"/>
          <w14:ligatures w14:val="none"/>
        </w:rPr>
        <w:t>analyze</w:t>
      </w:r>
      <w:proofErr w:type="spellEnd"/>
      <w:r w:rsidRPr="00662297">
        <w:rPr>
          <w:rFonts w:ascii="Times New Roman" w:eastAsia="Times New Roman" w:hAnsi="Times New Roman" w:cs="Times New Roman"/>
          <w:kern w:val="0"/>
          <w:sz w:val="24"/>
          <w:szCs w:val="24"/>
          <w:lang w:eastAsia="en-GB"/>
          <w14:ligatures w14:val="none"/>
        </w:rPr>
        <w:t xml:space="preserve"> large amounts of data. They can help businesses make better decisions by providing insights into their data.</w:t>
      </w:r>
    </w:p>
    <w:p w14:paraId="2BA5FAD9"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Here are some of the benefits of using OLAP systems:</w:t>
      </w:r>
    </w:p>
    <w:p w14:paraId="19952A4E" w14:textId="77777777" w:rsidR="00662297" w:rsidRPr="00662297" w:rsidRDefault="00662297" w:rsidP="0066229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b/>
          <w:bCs/>
          <w:kern w:val="0"/>
          <w:sz w:val="24"/>
          <w:szCs w:val="24"/>
          <w:lang w:eastAsia="en-GB"/>
          <w14:ligatures w14:val="none"/>
        </w:rPr>
        <w:t>Faster data analysis:</w:t>
      </w:r>
      <w:r w:rsidRPr="00662297">
        <w:rPr>
          <w:rFonts w:ascii="Times New Roman" w:eastAsia="Times New Roman" w:hAnsi="Times New Roman" w:cs="Times New Roman"/>
          <w:kern w:val="0"/>
          <w:sz w:val="24"/>
          <w:szCs w:val="24"/>
          <w:lang w:eastAsia="en-GB"/>
          <w14:ligatures w14:val="none"/>
        </w:rPr>
        <w:t xml:space="preserve"> OLAP systems can quickly and easily </w:t>
      </w:r>
      <w:proofErr w:type="spellStart"/>
      <w:r w:rsidRPr="00662297">
        <w:rPr>
          <w:rFonts w:ascii="Times New Roman" w:eastAsia="Times New Roman" w:hAnsi="Times New Roman" w:cs="Times New Roman"/>
          <w:kern w:val="0"/>
          <w:sz w:val="24"/>
          <w:szCs w:val="24"/>
          <w:lang w:eastAsia="en-GB"/>
          <w14:ligatures w14:val="none"/>
        </w:rPr>
        <w:t>analyze</w:t>
      </w:r>
      <w:proofErr w:type="spellEnd"/>
      <w:r w:rsidRPr="00662297">
        <w:rPr>
          <w:rFonts w:ascii="Times New Roman" w:eastAsia="Times New Roman" w:hAnsi="Times New Roman" w:cs="Times New Roman"/>
          <w:kern w:val="0"/>
          <w:sz w:val="24"/>
          <w:szCs w:val="24"/>
          <w:lang w:eastAsia="en-GB"/>
          <w14:ligatures w14:val="none"/>
        </w:rPr>
        <w:t xml:space="preserve"> large amounts of data. This allows businesses to make better decisions faster.</w:t>
      </w:r>
    </w:p>
    <w:p w14:paraId="0A84B327" w14:textId="77777777" w:rsidR="00662297" w:rsidRPr="00662297" w:rsidRDefault="00662297" w:rsidP="0066229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b/>
          <w:bCs/>
          <w:kern w:val="0"/>
          <w:sz w:val="24"/>
          <w:szCs w:val="24"/>
          <w:lang w:eastAsia="en-GB"/>
          <w14:ligatures w14:val="none"/>
        </w:rPr>
        <w:t>More insights:</w:t>
      </w:r>
      <w:r w:rsidRPr="00662297">
        <w:rPr>
          <w:rFonts w:ascii="Times New Roman" w:eastAsia="Times New Roman" w:hAnsi="Times New Roman" w:cs="Times New Roman"/>
          <w:kern w:val="0"/>
          <w:sz w:val="24"/>
          <w:szCs w:val="24"/>
          <w:lang w:eastAsia="en-GB"/>
          <w14:ligatures w14:val="none"/>
        </w:rPr>
        <w:t xml:space="preserve"> OLAP systems can provide businesses with more insights into their data. This can help businesses identify trends, patterns, and anomalies in their data.</w:t>
      </w:r>
    </w:p>
    <w:p w14:paraId="1FD99737" w14:textId="77777777" w:rsidR="00662297" w:rsidRPr="00662297" w:rsidRDefault="00662297" w:rsidP="00662297">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b/>
          <w:bCs/>
          <w:kern w:val="0"/>
          <w:sz w:val="24"/>
          <w:szCs w:val="24"/>
          <w:lang w:eastAsia="en-GB"/>
          <w14:ligatures w14:val="none"/>
        </w:rPr>
        <w:t>Better decision-making:</w:t>
      </w:r>
      <w:r w:rsidRPr="00662297">
        <w:rPr>
          <w:rFonts w:ascii="Times New Roman" w:eastAsia="Times New Roman" w:hAnsi="Times New Roman" w:cs="Times New Roman"/>
          <w:kern w:val="0"/>
          <w:sz w:val="24"/>
          <w:szCs w:val="24"/>
          <w:lang w:eastAsia="en-GB"/>
          <w14:ligatures w14:val="none"/>
        </w:rPr>
        <w:t xml:space="preserve"> OLAP systems can help businesses make better decisions by providing them with more insights into their data. This can lead to improved profitability, increased customer satisfaction, and reduced costs.</w:t>
      </w:r>
    </w:p>
    <w:p w14:paraId="798AEDB9" w14:textId="77777777" w:rsidR="00662297" w:rsidRPr="00662297" w:rsidRDefault="00662297" w:rsidP="00662297">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662297">
        <w:rPr>
          <w:rFonts w:ascii="Times New Roman" w:eastAsia="Times New Roman" w:hAnsi="Times New Roman" w:cs="Times New Roman"/>
          <w:kern w:val="0"/>
          <w:sz w:val="24"/>
          <w:szCs w:val="24"/>
          <w:lang w:eastAsia="en-GB"/>
          <w14:ligatures w14:val="none"/>
        </w:rPr>
        <w:t>If you are looking for a way to improve your business's decision-making process, then you should consider using an OLAP system.</w:t>
      </w:r>
    </w:p>
    <w:p w14:paraId="168704CD" w14:textId="77777777" w:rsidR="00662297" w:rsidRDefault="00662297"/>
    <w:sectPr w:rsidR="006622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735C"/>
    <w:multiLevelType w:val="multilevel"/>
    <w:tmpl w:val="DC9CF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E1864"/>
    <w:multiLevelType w:val="multilevel"/>
    <w:tmpl w:val="D38AD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42C2B"/>
    <w:multiLevelType w:val="multilevel"/>
    <w:tmpl w:val="4BF8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417D8"/>
    <w:multiLevelType w:val="multilevel"/>
    <w:tmpl w:val="EA321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906791"/>
    <w:multiLevelType w:val="multilevel"/>
    <w:tmpl w:val="CC92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E37766"/>
    <w:multiLevelType w:val="multilevel"/>
    <w:tmpl w:val="9F62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975C18"/>
    <w:multiLevelType w:val="multilevel"/>
    <w:tmpl w:val="B87286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37B842B2"/>
    <w:multiLevelType w:val="multilevel"/>
    <w:tmpl w:val="CB16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6B180B"/>
    <w:multiLevelType w:val="multilevel"/>
    <w:tmpl w:val="368E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620532"/>
    <w:multiLevelType w:val="multilevel"/>
    <w:tmpl w:val="06BEF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B23CC8"/>
    <w:multiLevelType w:val="multilevel"/>
    <w:tmpl w:val="1E04E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8C2FF8"/>
    <w:multiLevelType w:val="multilevel"/>
    <w:tmpl w:val="DFFC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926AB1"/>
    <w:multiLevelType w:val="multilevel"/>
    <w:tmpl w:val="86946A9E"/>
    <w:lvl w:ilvl="0">
      <w:start w:val="1"/>
      <w:numFmt w:val="decimal"/>
      <w:lvlText w:val="%1"/>
      <w:lvlJc w:val="left"/>
      <w:pPr>
        <w:ind w:left="2843" w:hanging="432"/>
      </w:pPr>
    </w:lvl>
    <w:lvl w:ilvl="1">
      <w:start w:val="1"/>
      <w:numFmt w:val="decimal"/>
      <w:lvlText w:val="%1.%2"/>
      <w:lvlJc w:val="left"/>
      <w:pPr>
        <w:ind w:left="576" w:hanging="576"/>
      </w:pPr>
      <w:rPr>
        <w:b w:val="0"/>
        <w:bCs w:val="0"/>
      </w:rPr>
    </w:lvl>
    <w:lvl w:ilvl="2">
      <w:start w:val="1"/>
      <w:numFmt w:val="decimal"/>
      <w:lvlText w:val="%1.%2.%3"/>
      <w:lvlJc w:val="left"/>
      <w:pPr>
        <w:ind w:left="1855"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0822F9D"/>
    <w:multiLevelType w:val="multilevel"/>
    <w:tmpl w:val="B8E4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6807F2"/>
    <w:multiLevelType w:val="multilevel"/>
    <w:tmpl w:val="F49A3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607F86"/>
    <w:multiLevelType w:val="multilevel"/>
    <w:tmpl w:val="1F984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6C64DB"/>
    <w:multiLevelType w:val="multilevel"/>
    <w:tmpl w:val="060E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2026030">
    <w:abstractNumId w:val="12"/>
  </w:num>
  <w:num w:numId="2" w16cid:durableId="1996449014">
    <w:abstractNumId w:val="6"/>
  </w:num>
  <w:num w:numId="3" w16cid:durableId="1558512461">
    <w:abstractNumId w:val="4"/>
  </w:num>
  <w:num w:numId="4" w16cid:durableId="1361735849">
    <w:abstractNumId w:val="10"/>
  </w:num>
  <w:num w:numId="5" w16cid:durableId="1270039519">
    <w:abstractNumId w:val="15"/>
  </w:num>
  <w:num w:numId="6" w16cid:durableId="259988574">
    <w:abstractNumId w:val="3"/>
  </w:num>
  <w:num w:numId="7" w16cid:durableId="1971745694">
    <w:abstractNumId w:val="2"/>
  </w:num>
  <w:num w:numId="8" w16cid:durableId="1035079671">
    <w:abstractNumId w:val="0"/>
  </w:num>
  <w:num w:numId="9" w16cid:durableId="393938693">
    <w:abstractNumId w:val="7"/>
  </w:num>
  <w:num w:numId="10" w16cid:durableId="184632689">
    <w:abstractNumId w:val="5"/>
  </w:num>
  <w:num w:numId="11" w16cid:durableId="1242448392">
    <w:abstractNumId w:val="14"/>
  </w:num>
  <w:num w:numId="12" w16cid:durableId="1721587060">
    <w:abstractNumId w:val="8"/>
  </w:num>
  <w:num w:numId="13" w16cid:durableId="2027780425">
    <w:abstractNumId w:val="13"/>
  </w:num>
  <w:num w:numId="14" w16cid:durableId="874273884">
    <w:abstractNumId w:val="9"/>
  </w:num>
  <w:num w:numId="15" w16cid:durableId="2071727995">
    <w:abstractNumId w:val="16"/>
  </w:num>
  <w:num w:numId="16" w16cid:durableId="425350313">
    <w:abstractNumId w:val="11"/>
  </w:num>
  <w:num w:numId="17" w16cid:durableId="594679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sDQ3MTMzMzU1MDFS0lEKTi0uzszPAykwqgUAi3kXLCwAAAA="/>
  </w:docVars>
  <w:rsids>
    <w:rsidRoot w:val="00442FF3"/>
    <w:rsid w:val="00023AD7"/>
    <w:rsid w:val="000418ED"/>
    <w:rsid w:val="00187E34"/>
    <w:rsid w:val="00216433"/>
    <w:rsid w:val="00314405"/>
    <w:rsid w:val="00442FF3"/>
    <w:rsid w:val="00484268"/>
    <w:rsid w:val="005A663C"/>
    <w:rsid w:val="00662297"/>
    <w:rsid w:val="008F45E5"/>
    <w:rsid w:val="00A14B3F"/>
    <w:rsid w:val="00E96D90"/>
    <w:rsid w:val="00EC35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F94BC"/>
  <w15:chartTrackingRefBased/>
  <w15:docId w15:val="{45DA6ACF-59D4-4E7E-83F4-782C9DBAC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4B3F"/>
    <w:pPr>
      <w:pBdr>
        <w:top w:val="single" w:sz="24" w:space="0" w:color="6C9EA2"/>
        <w:left w:val="single" w:sz="24" w:space="0" w:color="6C9EA2"/>
        <w:bottom w:val="single" w:sz="24" w:space="0" w:color="6C9EA2"/>
        <w:right w:val="single" w:sz="24" w:space="0" w:color="6C9EA2"/>
      </w:pBdr>
      <w:shd w:val="clear" w:color="auto" w:fill="6C9EA2"/>
      <w:spacing w:before="100" w:after="0" w:line="240" w:lineRule="auto"/>
      <w:ind w:left="432" w:hanging="432"/>
      <w:jc w:val="both"/>
      <w:outlineLvl w:val="0"/>
    </w:pPr>
    <w:rPr>
      <w:rFonts w:ascii="Segoe UI" w:eastAsia="Calibri" w:hAnsi="Segoe UI" w:cs="Times New Roman"/>
      <w:caps/>
      <w:color w:val="FFFFFF"/>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14B3F"/>
    <w:rPr>
      <w:rFonts w:ascii="Segoe UI" w:eastAsia="Calibri" w:hAnsi="Segoe UI" w:cs="Times New Roman"/>
      <w:caps/>
      <w:color w:val="FFFFFF"/>
      <w:spacing w:val="15"/>
      <w:shd w:val="clear" w:color="auto" w:fill="6C9EA2"/>
    </w:rPr>
  </w:style>
  <w:style w:type="paragraph" w:styleId="NormalWeb">
    <w:name w:val="Normal (Web)"/>
    <w:basedOn w:val="Normal"/>
    <w:uiPriority w:val="99"/>
    <w:semiHidden/>
    <w:unhideWhenUsed/>
    <w:rsid w:val="008F45E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8F45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26849">
      <w:bodyDiv w:val="1"/>
      <w:marLeft w:val="0"/>
      <w:marRight w:val="0"/>
      <w:marTop w:val="0"/>
      <w:marBottom w:val="0"/>
      <w:divBdr>
        <w:top w:val="none" w:sz="0" w:space="0" w:color="auto"/>
        <w:left w:val="none" w:sz="0" w:space="0" w:color="auto"/>
        <w:bottom w:val="none" w:sz="0" w:space="0" w:color="auto"/>
        <w:right w:val="none" w:sz="0" w:space="0" w:color="auto"/>
      </w:divBdr>
      <w:divsChild>
        <w:div w:id="1280378050">
          <w:marLeft w:val="0"/>
          <w:marRight w:val="0"/>
          <w:marTop w:val="0"/>
          <w:marBottom w:val="0"/>
          <w:divBdr>
            <w:top w:val="none" w:sz="0" w:space="0" w:color="auto"/>
            <w:left w:val="none" w:sz="0" w:space="0" w:color="auto"/>
            <w:bottom w:val="none" w:sz="0" w:space="0" w:color="auto"/>
            <w:right w:val="none" w:sz="0" w:space="0" w:color="auto"/>
          </w:divBdr>
        </w:div>
      </w:divsChild>
    </w:div>
    <w:div w:id="860630468">
      <w:bodyDiv w:val="1"/>
      <w:marLeft w:val="0"/>
      <w:marRight w:val="0"/>
      <w:marTop w:val="0"/>
      <w:marBottom w:val="0"/>
      <w:divBdr>
        <w:top w:val="none" w:sz="0" w:space="0" w:color="auto"/>
        <w:left w:val="none" w:sz="0" w:space="0" w:color="auto"/>
        <w:bottom w:val="none" w:sz="0" w:space="0" w:color="auto"/>
        <w:right w:val="none" w:sz="0" w:space="0" w:color="auto"/>
      </w:divBdr>
      <w:divsChild>
        <w:div w:id="1263998468">
          <w:marLeft w:val="0"/>
          <w:marRight w:val="0"/>
          <w:marTop w:val="0"/>
          <w:marBottom w:val="0"/>
          <w:divBdr>
            <w:top w:val="none" w:sz="0" w:space="0" w:color="auto"/>
            <w:left w:val="none" w:sz="0" w:space="0" w:color="auto"/>
            <w:bottom w:val="none" w:sz="0" w:space="0" w:color="auto"/>
            <w:right w:val="none" w:sz="0" w:space="0" w:color="auto"/>
          </w:divBdr>
        </w:div>
      </w:divsChild>
    </w:div>
    <w:div w:id="1547638036">
      <w:bodyDiv w:val="1"/>
      <w:marLeft w:val="0"/>
      <w:marRight w:val="0"/>
      <w:marTop w:val="0"/>
      <w:marBottom w:val="0"/>
      <w:divBdr>
        <w:top w:val="none" w:sz="0" w:space="0" w:color="auto"/>
        <w:left w:val="none" w:sz="0" w:space="0" w:color="auto"/>
        <w:bottom w:val="none" w:sz="0" w:space="0" w:color="auto"/>
        <w:right w:val="none" w:sz="0" w:space="0" w:color="auto"/>
      </w:divBdr>
      <w:divsChild>
        <w:div w:id="2077125932">
          <w:marLeft w:val="0"/>
          <w:marRight w:val="0"/>
          <w:marTop w:val="0"/>
          <w:marBottom w:val="0"/>
          <w:divBdr>
            <w:top w:val="none" w:sz="0" w:space="0" w:color="auto"/>
            <w:left w:val="none" w:sz="0" w:space="0" w:color="auto"/>
            <w:bottom w:val="none" w:sz="0" w:space="0" w:color="auto"/>
            <w:right w:val="none" w:sz="0" w:space="0" w:color="auto"/>
          </w:divBdr>
          <w:divsChild>
            <w:div w:id="93135468">
              <w:marLeft w:val="0"/>
              <w:marRight w:val="0"/>
              <w:marTop w:val="0"/>
              <w:marBottom w:val="0"/>
              <w:divBdr>
                <w:top w:val="none" w:sz="0" w:space="0" w:color="auto"/>
                <w:left w:val="none" w:sz="0" w:space="0" w:color="auto"/>
                <w:bottom w:val="none" w:sz="0" w:space="0" w:color="auto"/>
                <w:right w:val="none" w:sz="0" w:space="0" w:color="auto"/>
              </w:divBdr>
            </w:div>
            <w:div w:id="185101670">
              <w:marLeft w:val="0"/>
              <w:marRight w:val="0"/>
              <w:marTop w:val="0"/>
              <w:marBottom w:val="0"/>
              <w:divBdr>
                <w:top w:val="none" w:sz="0" w:space="0" w:color="auto"/>
                <w:left w:val="none" w:sz="0" w:space="0" w:color="auto"/>
                <w:bottom w:val="none" w:sz="0" w:space="0" w:color="auto"/>
                <w:right w:val="none" w:sz="0" w:space="0" w:color="auto"/>
              </w:divBdr>
              <w:divsChild>
                <w:div w:id="1448046487">
                  <w:marLeft w:val="0"/>
                  <w:marRight w:val="0"/>
                  <w:marTop w:val="0"/>
                  <w:marBottom w:val="0"/>
                  <w:divBdr>
                    <w:top w:val="none" w:sz="0" w:space="0" w:color="auto"/>
                    <w:left w:val="none" w:sz="0" w:space="0" w:color="auto"/>
                    <w:bottom w:val="none" w:sz="0" w:space="0" w:color="auto"/>
                    <w:right w:val="none" w:sz="0" w:space="0" w:color="auto"/>
                  </w:divBdr>
                  <w:divsChild>
                    <w:div w:id="26885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761594">
      <w:bodyDiv w:val="1"/>
      <w:marLeft w:val="0"/>
      <w:marRight w:val="0"/>
      <w:marTop w:val="0"/>
      <w:marBottom w:val="0"/>
      <w:divBdr>
        <w:top w:val="none" w:sz="0" w:space="0" w:color="auto"/>
        <w:left w:val="none" w:sz="0" w:space="0" w:color="auto"/>
        <w:bottom w:val="none" w:sz="0" w:space="0" w:color="auto"/>
        <w:right w:val="none" w:sz="0" w:space="0" w:color="auto"/>
      </w:divBdr>
      <w:divsChild>
        <w:div w:id="1741901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81F2E7977E354EB28C980B7E8D76A9" ma:contentTypeVersion="10" ma:contentTypeDescription="Create a new document." ma:contentTypeScope="" ma:versionID="cf64d363dd14c8417641175a05e12648">
  <xsd:schema xmlns:xsd="http://www.w3.org/2001/XMLSchema" xmlns:xs="http://www.w3.org/2001/XMLSchema" xmlns:p="http://schemas.microsoft.com/office/2006/metadata/properties" xmlns:ns2="83b032dd-737a-45d2-bfe0-ac640335b035" xmlns:ns3="c24fe772-053b-4006-8b9a-5949ec0db7b4" targetNamespace="http://schemas.microsoft.com/office/2006/metadata/properties" ma:root="true" ma:fieldsID="56d78205cc4d5a4aa11f0af0ad0a9459" ns2:_="" ns3:_="">
    <xsd:import namespace="83b032dd-737a-45d2-bfe0-ac640335b035"/>
    <xsd:import namespace="c24fe772-053b-4006-8b9a-5949ec0db7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b032dd-737a-45d2-bfe0-ac640335b0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fe772-053b-4006-8b9a-5949ec0db7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7207dba-049e-48a7-ac84-1c486021dabd}" ma:internalName="TaxCatchAll" ma:showField="CatchAllData" ma:web="c24fe772-053b-4006-8b9a-5949ec0db7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24fe772-053b-4006-8b9a-5949ec0db7b4" xsi:nil="true"/>
    <lcf76f155ced4ddcb4097134ff3c332f xmlns="83b032dd-737a-45d2-bfe0-ac640335b03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255036-BDEF-4F71-BCD7-D0FC8D69C305}">
  <ds:schemaRefs>
    <ds:schemaRef ds:uri="http://schemas.microsoft.com/sharepoint/v3/contenttype/forms"/>
  </ds:schemaRefs>
</ds:datastoreItem>
</file>

<file path=customXml/itemProps2.xml><?xml version="1.0" encoding="utf-8"?>
<ds:datastoreItem xmlns:ds="http://schemas.openxmlformats.org/officeDocument/2006/customXml" ds:itemID="{3C99F212-39E0-41DC-8F87-4B5296741E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b032dd-737a-45d2-bfe0-ac640335b035"/>
    <ds:schemaRef ds:uri="c24fe772-053b-4006-8b9a-5949ec0db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077AA6-E96A-4848-858B-F5FA5956C734}">
  <ds:schemaRefs>
    <ds:schemaRef ds:uri="http://schemas.microsoft.com/office/2006/metadata/properties"/>
    <ds:schemaRef ds:uri="http://schemas.microsoft.com/office/infopath/2007/PartnerControls"/>
    <ds:schemaRef ds:uri="c24fe772-053b-4006-8b9a-5949ec0db7b4"/>
    <ds:schemaRef ds:uri="83b032dd-737a-45d2-bfe0-ac640335b03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27</Words>
  <Characters>7569</Characters>
  <Application>Microsoft Office Word</Application>
  <DocSecurity>0</DocSecurity>
  <Lines>63</Lines>
  <Paragraphs>17</Paragraphs>
  <ScaleCrop>false</ScaleCrop>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8</cp:revision>
  <dcterms:created xsi:type="dcterms:W3CDTF">2023-06-15T08:02:00Z</dcterms:created>
  <dcterms:modified xsi:type="dcterms:W3CDTF">2023-06-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etDate">
    <vt:lpwstr>2023-06-15T08:02:53Z</vt:lpwstr>
  </property>
  <property fmtid="{D5CDD505-2E9C-101B-9397-08002B2CF9AE}" pid="4" name="MSIP_Label_249dd434-d51a-431d-9632-71b0679d7ba6_Method">
    <vt:lpwstr>Standard</vt:lpwstr>
  </property>
  <property fmtid="{D5CDD505-2E9C-101B-9397-08002B2CF9AE}" pid="5" name="MSIP_Label_249dd434-d51a-431d-9632-71b0679d7ba6_Name">
    <vt:lpwstr>General</vt:lpwstr>
  </property>
  <property fmtid="{D5CDD505-2E9C-101B-9397-08002B2CF9AE}" pid="6" name="MSIP_Label_249dd434-d51a-431d-9632-71b0679d7ba6_SiteId">
    <vt:lpwstr>43ad7b98-e4ac-4313-9135-5e9a60cca7f0</vt:lpwstr>
  </property>
  <property fmtid="{D5CDD505-2E9C-101B-9397-08002B2CF9AE}" pid="7" name="MSIP_Label_249dd434-d51a-431d-9632-71b0679d7ba6_ActionId">
    <vt:lpwstr>b716e9de-26ce-48c6-99e6-7f4837a02129</vt:lpwstr>
  </property>
  <property fmtid="{D5CDD505-2E9C-101B-9397-08002B2CF9AE}" pid="8" name="MSIP_Label_249dd434-d51a-431d-9632-71b0679d7ba6_ContentBits">
    <vt:lpwstr>0</vt:lpwstr>
  </property>
  <property fmtid="{D5CDD505-2E9C-101B-9397-08002B2CF9AE}" pid="9" name="ContentTypeId">
    <vt:lpwstr>0x0101007381F2E7977E354EB28C980B7E8D76A9</vt:lpwstr>
  </property>
  <property fmtid="{D5CDD505-2E9C-101B-9397-08002B2CF9AE}" pid="10" name="MediaServiceImageTags">
    <vt:lpwstr/>
  </property>
</Properties>
</file>